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ina gapo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po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43 Greystone Ln, Wheeling, IL, USA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009muslimka9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8483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ali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0/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i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3/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